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Internship</w:t>
      </w:r>
      <w:r>
        <w:t xml:space="preserve"> </w:t>
      </w:r>
      <w:r>
        <w:t xml:space="preserve">in</w:t>
      </w:r>
      <w:r>
        <w:t xml:space="preserve"> </w:t>
      </w:r>
      <w:r>
        <w:t xml:space="preserve">Zurich</w:t>
      </w:r>
    </w:p>
    <w:bookmarkStart w:id="20" w:name="X04fd05f7656a91013f28d06456997af9cea9be5"/>
    <w:p>
      <w:pPr>
        <w:pStyle w:val="Heading1"/>
      </w:pPr>
      <w:r>
        <w:t xml:space="preserve">Internship Application Letter for Banking Internship</w:t>
      </w:r>
    </w:p>
    <w:bookmarkEnd w:id="20"/>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Bank Name]</w:t>
      </w:r>
      <w:r>
        <w:br/>
      </w:r>
      <w:r>
        <w:t xml:space="preserve">Zurich Financial District</w:t>
      </w:r>
      <w:r>
        <w:br/>
      </w:r>
      <w:r>
        <w:t xml:space="preserve">Zurich, Switzerland</w:t>
      </w:r>
    </w:p>
    <w:bookmarkStart w:id="21" w:name="X99763f874ac5d878dc6f19916c6d14d356cae52"/>
    <w:p>
      <w:pPr>
        <w:pStyle w:val="Heading2"/>
      </w:pPr>
      <w:r>
        <w:t xml:space="preserve">Subject: Application for Banking Internship Position – Commitment to Excellence in Switzerland Zurich</w:t>
      </w:r>
    </w:p>
    <w:p>
      <w:pPr>
        <w:pStyle w:val="FirstParagraph"/>
      </w:pPr>
      <w:r>
        <w:t xml:space="preserve">Dear Hiring Manager,</w:t>
      </w:r>
    </w:p>
    <w:p>
      <w:pPr>
        <w:pStyle w:val="BodyText"/>
      </w:pPr>
      <w:r>
        <w:t xml:space="preserve">It is with profound enthusiasm and meticulous preparation that I submit my application for the Banking Internship position at [Bank Name] in Switzerland Zurich, as detailed in your recent recruitment announcement. As a third-year Finance student at the University of Zurich with a specialized focus on international banking and asset management, I have long admired [Bank Name]’s legacy as a cornerstone of financial excellence in Switzerland Zurich. This Internship Application Letter serves not merely as an expression of interest, but as a testament to my unwavering commitment to becoming an ethical and innovative Banker within the global financial ecosystem centered in your prestigious city.</w:t>
      </w:r>
    </w:p>
    <w:p>
      <w:pPr>
        <w:pStyle w:val="BodyText"/>
      </w:pPr>
      <w:r>
        <w:t xml:space="preserve">My academic journey has been meticulously crafted to align with the sophisticated demands of modern banking in Switzerland Zurich. I have pursued advanced coursework including Quantitative Financial Analysis, Swiss Banking Regulations, and Cross-Border Capital Markets – all while maintaining a 3.9/4.0 GPA within the University of Zurich’s Finance program. Most significantly, I completed a capstone project analyzing the impact of Basel III reforms on Swiss private banking operations, which involved collaborating with Zurich-based financial institutions to gather primary data on risk management protocols. This experience solidified my understanding that Switzerland Zurich remains unparalleled in balancing regulatory rigor with client-centric innovation – a principle I now aspire to uphold as your next intern.</w:t>
      </w:r>
    </w:p>
    <w:p>
      <w:pPr>
        <w:pStyle w:val="BodyText"/>
      </w:pPr>
      <w:r>
        <w:t xml:space="preserve">What truly distinguishes my candidacy is my deep cultural immersion in Zurich’s financial landscape. Having lived and studied in the city for three years, I have developed not only fluency in German (with C1 certification) but also an intrinsic understanding of Switzerland’s unique banking ethos – where discretion, precision, and long-term relationship building are paramount. During my semester abroad at ETH Zurich, I participated in a workshop hosted by UBS’s Zurich office where industry leaders emphasized that the most successful Bankers in Switzerland Zurich distinguish themselves through contextual awareness: understanding how Swiss values intersect with global finance. I have since actively engaged with the Financial Center Zurich network, attending three monthly seminars on sustainable finance trends that directly align with [Bank Name]’s recent ESG-focused initiatives.</w:t>
      </w:r>
    </w:p>
    <w:p>
      <w:pPr>
        <w:pStyle w:val="BodyText"/>
      </w:pPr>
      <w:r>
        <w:t xml:space="preserve">My professional development extends beyond academics to practical banking operations. As a part-time financial analyst at Credit Suisse’s Zurich branch (October 2023–Present), I support portfolio management teams through data-driven research on emerging market instruments. In one critical project, I developed a comparative model analyzing Swiss vs. Nordic private banking fee structures that contributed to a 7% efficiency improvement in client onboarding processes. This experience taught me that the role of a modern Banker transcends transaction execution – it requires anticipating client needs within Switzerland’s highly competitive landscape while adhering to the stringent standards upheld by institutions like yours.</w:t>
      </w:r>
    </w:p>
    <w:p>
      <w:pPr>
        <w:pStyle w:val="BodyText"/>
      </w:pPr>
      <w:r>
        <w:t xml:space="preserve">I am particularly drawn to your firm’s commitment to pioneering digital transformation in Swiss banking. The recent launch of [Bank Name]’s AI-driven client advisory platform resonated deeply with my own initiative: I co-founded a student project at the University of Zurich developing a blockchain-based document verification tool for cross-border transactions, which received funding from the Zurich Innovation Fund. This venture demonstrated not only technical aptitude but also an understanding that future Bankers in Switzerland Zurich must champion technology while preserving the human element of financial relationships – a philosophy perfectly embodied in [Bank Name]’s mission statement.</w:t>
      </w:r>
    </w:p>
    <w:p>
      <w:pPr>
        <w:pStyle w:val="BodyText"/>
      </w:pPr>
      <w:r>
        <w:t xml:space="preserve">Switzerland Zurich’s unique position as the world’s most stable financial hub makes it the ideal environment to cultivate banking expertise. Unlike other global centers, Zurich offers an ecosystem where legacy institutions like [Bank Name] coexist with fintech disruptors, creating a dynamic learning ground for aspiring Bankers. My ambition is to contribute meaningfully during this internship by assisting in the analysis of client portfolios for high-net-worth individuals – a critical function where Swiss banks maintain their global leadership. I have already familiarized myself with your firm’s latest annual report, noting your strategic focus on Asian market expansion, and I am eager to apply my Mandarin proficiency (with B2 certification) to support this initiative.</w:t>
      </w:r>
    </w:p>
    <w:p>
      <w:pPr>
        <w:pStyle w:val="BodyText"/>
      </w:pPr>
      <w:r>
        <w:t xml:space="preserve">What sets me apart is my proactive approach to understanding the broader financial landscape beyond textbooks. I regularly attend Zurich-based events like the Swiss Banking Association’s quarterly forums, where I engage with seasoned Bankers on topics ranging from crypto regulation to sustainable investment frameworks. In a recent discussion about Switzerland’s 2023 anti-money laundering reforms, I presented research on how Zurich private banks could leverage AI for compliance – a perspective that was acknowledged by a partner at Julius Baer. This continuous engagement ensures my knowledge remains current with the evolving demands of the profession in Switzerland Zurich.</w:t>
      </w:r>
    </w:p>
    <w:p>
      <w:pPr>
        <w:pStyle w:val="BodyText"/>
      </w:pPr>
      <w:r>
        <w:t xml:space="preserve">I recognize that this internship represents more than just an academic requirement – it is a strategic step toward becoming a trusted Banker within one of the world’s most respected financial communities. [Bank Name]’s reputation for nurturing talent through hands-on experience in Zurich, where banking culture is deeply intertwined with Swiss identity, aligns perfectly with my career vision. I am prepared to contribute immediately through my analytical rigor, multilingual capabilities (English, German, French), and genuine passion for how financial services can empower individuals and businesses across Switzerland Zurich and beyond.</w:t>
      </w:r>
    </w:p>
    <w:p>
      <w:pPr>
        <w:pStyle w:val="BodyText"/>
      </w:pPr>
      <w:r>
        <w:t xml:space="preserve">Thank you for considering this Internship Application Letter. I have attached my resume detailing additional projects including my role as Finance Committee Chair at the University of Zurich Business Society, where I organized a conference featuring speakers from SIX Group and UBS Zurich. I am confident that my dedication to banking excellence – forged through academic rigor, Zurich immersion, and professional engagement – positions me to make meaningful contributions during this internship. I welcome the opportunity to discuss how my skills align with [Bank Name]’s objectives at your earliest convenience.</w:t>
      </w:r>
    </w:p>
    <w:p>
      <w:pPr>
        <w:pStyle w:val="BodyText"/>
      </w:pPr>
      <w:r>
        <w:t xml:space="preserve">With sincere appreciation for your time and consideration,</w:t>
      </w:r>
    </w:p>
    <w:p>
      <w:pPr>
        <w:pStyle w:val="BodyText"/>
      </w:pPr>
      <w:r>
        <w:t xml:space="preserve">[Your Full Name]</w:t>
      </w:r>
    </w:p>
    <w:p>
      <w:pPr>
        <w:pStyle w:val="BodyText"/>
      </w:pPr>
      <w:r>
        <w:t xml:space="preserve">Finance Student, University of Zurich</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ing Internship in Zurich</dc:title>
  <dc:creator/>
  <dc:language>en</dc:language>
  <cp:keywords/>
  <dcterms:created xsi:type="dcterms:W3CDTF">2025-12-09T07:20:58Z</dcterms:created>
  <dcterms:modified xsi:type="dcterms:W3CDTF">2025-12-09T07:20:58Z</dcterms:modified>
</cp:coreProperties>
</file>

<file path=docProps/custom.xml><?xml version="1.0" encoding="utf-8"?>
<Properties xmlns="http://schemas.openxmlformats.org/officeDocument/2006/custom-properties" xmlns:vt="http://schemas.openxmlformats.org/officeDocument/2006/docPropsVTypes"/>
</file>